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fleur de coton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geraniol; (2E)-3,7-dimethylocta-2,6-dien-1-ol, citronellol, alpha-iso-methylionone, nerol, pentadecan-15-olide, linalool, [3R-(3α,3aβ,6α,7β,8aα)]-octahydro-3,6,8,8-tetramethyl-1H-3a,7-methanoazulen-5-yl acetate, HYDROXYCITRONELLAL, coumarin, TRIMETHYLTRICYCLODODECANYL ACETAT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t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9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7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6α,7β,8aα)]-octahydro-3,6,8,8-tetramethyl-1H-3a,7-methanoazulen-5-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7-54-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036-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7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2,3,4,7,8,8a-hexahydro-3,8,8-trimethyl-1H-3a,7-methanoazulene-6-meth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405-92-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5-789-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7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09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entadecan-15-ol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02-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5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1R-(1α,2α,5β,8β)]-4,4,8-trimethyltricyclo[6.3.1.02,5]dodecan-1-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7082-24-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38-969-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 Powdered. woody. Vanilla.</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geraniol (106-24-1)</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600 mg/kg bodyweight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nerol (106-25-2)</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500 mg/kg bodyweight Animal: rat, Animal sex: male, Guideline: OECD Guideline 401 (Acute Oral Toxicity), 95% CL: 3400 - 5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bodyweig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entadecan-15-olide (106-02-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Guideline: EU Method B.1 tris (Acute Oral Toxicity - Acute Toxic Class Method),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EU Method B.3 (Acute Toxicity (Dermal)),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R-(3α,3aβ,6α,7β,8aα)]-octahydro-3,6,8,8-tetramethyl-1H-3a,7-methanoazulen-5-yl acetate (77-54-3)</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4750 mg/kg bodyweight Animal: rat, Guideline: OECD Guideline 401 (Acute Oral Toxicity), 95% CL: 33650 - 5952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bodyweight Animal: rat, Guideline: OECD Guideline 401 (Acute Oral Toxicity)</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2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bodyweight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bodyweight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1R-(1α,2α,5β,8β)]-4,4,8-trimethyltricyclo[6.3.1.02,5]dodecan-1-yl acetate (57082-24-3)</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96 Temp.: 2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1R-(1α,2α,5β,8β)]-4,4,8-trimethyltricyclo[6.3.1.02,5]dodecan-1-yl acetate (57082-24-3)</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96 Temp.: 2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7-hydroxycitronellal (107-75-5)</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bodyweig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geraniol (106-24-1)</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bodyweight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pentadecan-15-olide (106-02-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 100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bodyweig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c, oral, animal/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bodyweig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bodyweight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fleur de coton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geraniol (106-24-1)</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 2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0.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nerol (106-25-2)</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0.3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2.4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entadecan-15-olide (106-02-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0.797 mg/l Test organisms (species): Oncorhynchus mykiss (previous name: Salmo gairdneri)</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0.17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gt; 0.47 mg/l Test organisms (species): Desmodesmus subspicatus (previous name: Scenedesmus subspicatus)</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127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68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27 mg/l Test organisms (species): Pimephales promelas Duration: '33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R-(3α,3aβ,6α,7β,8aα)]-octahydro-3,6,8,8-tetramethyl-1H-3a,7-methanoazulen-5-yl acetate (77-54-3)</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15.61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3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31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R-(1α,2α,5β,8β)]-4,4,8-trimethyltricyclo[6.3.1.02,5]dodecan-1-yl acetate (57082-24-3)</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752041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764118 mg/l Test organisms (species): Raphidocelis subcapitata (previous names: Pseudokirchneriella subcapitata, Selenastrum capricornutum)</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0.404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fleur de coton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geraniol (106-24-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ol (106-25-2)</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entadecan-15-olide (106-02-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6α,7β,8aα)]-octahydro-3,6,8,8-tetramethyl-1H-3a,7-methanoazulen-5-yl acetate (77-54-3)</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R-(1α,2α,5β,8β)]-4,4,8-trimethyltricyclo[6.3.1.02,5]dodecan-1-yl acetate (57082-24-3)</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7β,8aα)]-2,3,4,7,8,8a-hexahydro-3,8,8-trimethyl-1H-3a,7-methanoazulene-6-methyl acetate (1405-92-1)</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geraniol ; nerol ; linalool ; [3R-(3α,3aβ,6α,7β,8aα)]-octahydro-3,6,8,8-tetramethyl-1H-3a,7-methanoazulen-5-yl acetate ; 7-hydroxycitronellal ; [1R-(1α,2α,5β,8β)]-4,4,8-trimethyltricyclo[6.3.1.02,5]dodecan-1-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3R-(3α,3aβ,6α,7β,8aα)]-octahydro-3,6,8,8-tetramethyl-1H-3a,7-methanoazulen-5-yl acetate ; [1R-(1α,2α,5β,8β)]-4,4,8-trimethyltricyclo[6.3.1.02,5]dodecan-1-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damag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geraniol; (2E)-3,7-dimethylocta-2,6-dien-1-ol, citronellol, alpha-iso-methylionone, nerol, pentadecan-15-olide, linalool, [3R-(3α,3aβ,6α,7β,8aα)]-octahydro-3,6,8,8-tetramethyl-1H-3a,7-methanoazulen-5-yl acetate, HYDROXYCITRONELLAL, coumarin, TRIMETHYLTRICYCLODODECANYL ACETATE.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5/21/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5/21/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fleur de coton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fleur de coton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5/21/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C8A06BFC-5E13-4020-8E3C-D74B737FD6AE}"/>
</file>

<file path=customXml/itemProps3.xml><?xml version="1.0" encoding="utf-8"?>
<ds:datastoreItem xmlns:ds="http://schemas.openxmlformats.org/officeDocument/2006/customXml" ds:itemID="{DA3F2719-DEB0-4DA6-94E9-A7766A6AF37F}"/>
</file>

<file path=customXml/itemProps4.xml><?xml version="1.0" encoding="utf-8"?>
<ds:datastoreItem xmlns:ds="http://schemas.openxmlformats.org/officeDocument/2006/customXml" ds:itemID="{E82E4B86-410D-4CBB-AA48-0726157DAA7D}"/>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